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Classified as a human pseudokinase in a systematic nucleotide-binding screen (murphy2014arobustmethodology pages 16-17).</w:t>
      </w:r>
      <w:r>
        <w:br/>
      </w:r>
      <w:r>
        <w:t xml:space="preserve">• Not assigned to any established kinase group or family in the original human kinome survey (manning2002theproteinkinase pages 5-6).</w:t>
      </w:r>
      <w:r>
        <w:br/>
      </w:r>
      <w:r>
        <w:t xml:space="preserve">• No experimentally verified orthologs or evolutionary relationships reported in the cited kinome resources (gomez2024illuminatingfunctionof pages 10-12).</w:t>
      </w:r>
    </w:p>
    <w:p>
      <w:pPr>
        <w:pStyle w:val="BodyText"/>
      </w:pPr>
      <w:r>
        <w:t xml:space="preserve">Reaction Catalyzed</w:t>
      </w:r>
      <w:r>
        <w:br/>
      </w:r>
      <w:r>
        <w:t xml:space="preserve">• No ATP-dependent phosphotransfer activity has been demonstrated; catalytic function remains undetected (murphy2014arobustmethodology pages 16-17).</w:t>
      </w:r>
    </w:p>
    <w:p>
      <w:pPr>
        <w:pStyle w:val="BodyText"/>
      </w:pPr>
      <w:r>
        <w:t xml:space="preserve">Cofactor Requirements</w:t>
      </w:r>
      <w:r>
        <w:br/>
      </w:r>
      <w:r>
        <w:t xml:space="preserve">• No information available on divalent-cation or other cofactor dependence (murphy2014arobustmethodology pages 16-17).</w:t>
      </w:r>
    </w:p>
    <w:p>
      <w:pPr>
        <w:pStyle w:val="BodyText"/>
      </w:pPr>
      <w:r>
        <w:t xml:space="preserve">Substrate Specificity</w:t>
      </w:r>
      <w:r>
        <w:br/>
      </w:r>
      <w:r>
        <w:t xml:space="preserve">• Absent from current kinome-wide substrate-profiling datasets; no consensus phosphorylation motif has been defined (gomez2024illuminatingfunctionof pages 10-12, sugiyama2019largescalediscoveryof pages 3-4).</w:t>
      </w:r>
    </w:p>
    <w:p>
      <w:pPr>
        <w:pStyle w:val="BodyText"/>
      </w:pPr>
      <w:r>
        <w:t xml:space="preserve">Structure</w:t>
      </w:r>
      <w:r>
        <w:br/>
      </w:r>
      <w:r>
        <w:t xml:space="preserve">• Predicted to contain a single kinase-like domain without additional annotated modules (gomez2024illuminatingfunctionof pages 10-12).</w:t>
      </w:r>
      <w:r>
        <w:br/>
      </w:r>
      <w:r>
        <w:t xml:space="preserve">• An AlphaFold model provides a bilobal kinase fold; no experimental structure has been published (gomez2024illuminatingfunctionof pages 10-12).</w:t>
      </w:r>
      <w:r>
        <w:br/>
      </w:r>
      <w:r>
        <w:t xml:space="preserve">• Canonical catalytic motifs (VAIK, HRD, DFG) are likely degenerate, consistent with pseudokinase classification, but residue-level substitutions have not been reported (boudeau2006emergingrolesof pages 1-2).</w:t>
      </w:r>
    </w:p>
    <w:p>
      <w:pPr>
        <w:pStyle w:val="BodyText"/>
      </w:pPr>
      <w:r>
        <w:t xml:space="preserve">Regulation</w:t>
      </w:r>
      <w:r>
        <w:br/>
      </w:r>
      <w:r>
        <w:t xml:space="preserve">• No post-translational modifications, modifying enzymes, or allosteric mechanisms have been documented (gomez2024illuminatingfunctionof pages 10-12).</w:t>
      </w:r>
    </w:p>
    <w:p>
      <w:pPr>
        <w:pStyle w:val="BodyText"/>
      </w:pPr>
      <w:r>
        <w:t xml:space="preserve">Function</w:t>
      </w:r>
      <w:r>
        <w:br/>
      </w:r>
      <w:r>
        <w:t xml:space="preserve">• Specific tissue or cellular expression data are not detailed in the reviewed sources (gomez2024illuminatingfunctionof pages 10-12).</w:t>
      </w:r>
      <w:r>
        <w:br/>
      </w:r>
      <w:r>
        <w:t xml:space="preserve">• No upstream regulators, downstream substrates, protein-protein interactions, or pathway assignments have been reported (gomez2024illuminatingfunctionof pages 10-12).</w:t>
      </w:r>
    </w:p>
    <w:p>
      <w:pPr>
        <w:pStyle w:val="BodyText"/>
      </w:pPr>
      <w:r>
        <w:t xml:space="preserve">Other Comments</w:t>
      </w:r>
      <w:r>
        <w:br/>
      </w:r>
      <w:r>
        <w:t xml:space="preserve">• Proteogenomic surveys mention STKLD1 among dysregulated kinases in certain cancer subtypes, but no mutation spectrum or mechanistic insight is provided (gomez2024illuminatingfunctionof pages 10-12).</w:t>
      </w:r>
    </w:p>
    <w:p>
      <w:pPr>
        <w:pStyle w:val="BodyText"/>
      </w:pPr>
      <w:r>
        <w:t xml:space="preserve">References</w:t>
      </w:r>
    </w:p>
    <w:p>
      <w:pPr>
        <w:numPr>
          <w:ilvl w:val="0"/>
          <w:numId w:val="1001"/>
        </w:numPr>
      </w:pPr>
      <w:r>
        <w:t xml:space="preserve">(gomez2024illuminatingfunctionof pages 10-12):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5 citations and is from a domain leading peer-reviewed journal.</w:t>
      </w:r>
    </w:p>
    <w:p>
      <w:pPr>
        <w:numPr>
          <w:ilvl w:val="0"/>
          <w:numId w:val="1001"/>
        </w:numPr>
      </w:pPr>
      <w:r>
        <w:t xml:space="preserve">(boudeau2006emergingrolesof pages 1-2): Jérôme Boudeau, Diego Miranda-Saavedra, Geoffrey J. Barton, and Dario R. Alessi. Emerging roles of pseudokinases. Trends in Cell Biology, 16:443-452, Sep 2006. URL: https://doi.org/10.1016/j.tcb.2006.07.003, doi:10.1016/j.tcb.2006.07.003. This article has 647 citations and is from a domain leading peer-reviewed journal.</w:t>
      </w:r>
    </w:p>
    <w:p>
      <w:pPr>
        <w:numPr>
          <w:ilvl w:val="0"/>
          <w:numId w:val="1001"/>
        </w:numPr>
      </w:pPr>
      <w:r>
        <w:t xml:space="preserve">(murphy2014arobustmethodology pages 16-17):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1"/>
        </w:numPr>
      </w:pPr>
      <w:r>
        <w:t xml:space="preserve">(manning2002theproteinkinase pages 5-6):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ugiyama2019largescalediscoveryof pages 3-4): Naoyuki Sugiyama, Haruna Imamura, and Yasushi Ishihama. Large-scale discovery of substrates of the human kinome. Scientific Reports, Jul 2019. URL: https://doi.org/10.1038/s41598-019-46385-4, doi:10.1038/s41598-019-46385-4. This article has 120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